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75AA55" w14:textId="77777777" w:rsidR="00EE6DAC" w:rsidRDefault="00862225">
      <w:pPr>
        <w:pStyle w:val="Title"/>
      </w:pPr>
      <w:r>
        <w:t>Complex Analysis Qualifying Exam — Spring 2024</w:t>
      </w:r>
    </w:p>
    <w:p w14:paraId="374EEB85" w14:textId="77777777" w:rsidR="00EE6DAC" w:rsidRDefault="00862225">
      <w:pPr>
        <w:pStyle w:val="FirstParagraph"/>
      </w:pPr>
      <w:bookmarkStart w:id="0" w:name="X0d2350eb6cb1d41d0feb594cc210e762583b8fb"/>
      <w:bookmarkStart w:id="1" w:name="main-content"/>
      <w:r>
        <w:t>Committee: Peter Lambert-Cole, Lin Mu (Chair) and Jingzhi Tie</w:t>
      </w:r>
    </w:p>
    <w:p w14:paraId="69AE1206" w14:textId="77777777" w:rsidR="00EE6DAC" w:rsidRDefault="00862225">
      <w:pPr>
        <w:pStyle w:val="Heading2"/>
      </w:pPr>
      <w:bookmarkStart w:id="2" w:name="instructions-heading"/>
      <w:bookmarkEnd w:id="0"/>
      <w:r>
        <w:t>Instructions</w:t>
      </w:r>
    </w:p>
    <w:p w14:paraId="55F65FAC" w14:textId="77777777" w:rsidR="00EE6DAC" w:rsidRDefault="00862225">
      <w:pPr>
        <w:pStyle w:val="FirstParagraph"/>
      </w:pPr>
      <w:r>
        <w:t>Show work and carefully justify/prove your assertions. For example, if you use a theorem that has a name, mention the name. Arrange your solutions in numerical order even if you do not solve them in that order.</w:t>
      </w:r>
    </w:p>
    <w:p w14:paraId="67C12E1C" w14:textId="77777777" w:rsidR="00EE6DAC" w:rsidRDefault="00862225">
      <w:pPr>
        <w:pStyle w:val="Heading2"/>
      </w:pPr>
      <w:bookmarkStart w:id="3" w:name="problems-heading"/>
      <w:bookmarkEnd w:id="2"/>
      <w:r>
        <w:t>Problems</w:t>
      </w:r>
    </w:p>
    <w:p w14:paraId="7912E633" w14:textId="77777777" w:rsidR="00EE6DAC" w:rsidRDefault="00862225">
      <w:pPr>
        <w:pStyle w:val="Compact"/>
        <w:numPr>
          <w:ilvl w:val="0"/>
          <w:numId w:val="2"/>
        </w:numPr>
      </w:pPr>
      <w:r>
        <w:t xml:space="preserve">Prove that the distinct complex numb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form an equilateral triangle if and only if</w:t>
      </w:r>
    </w:p>
    <w:p w14:paraId="6516204C" w14:textId="77777777" w:rsidR="00EE6DAC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CE1E17F" w14:textId="77777777" w:rsidR="00EE6DAC" w:rsidRDefault="0086222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analytic and one-to-one i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. 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</m:sSub>
      </m:oMath>
      <w:r>
        <w:t xml:space="preserve"> be the closed disk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Show that the area </w:t>
      </w:r>
      <m:oMath>
        <m:r>
          <w:rPr>
            <w:rFonts w:ascii="Cambria Math" w:hAnsi="Cambria Math"/>
          </w:rPr>
          <m:t>A</m:t>
        </m:r>
      </m:oMath>
      <w:r>
        <w:t xml:space="preserve"> of </w:t>
      </w:r>
      <m:oMath>
        <m:r>
          <w:rPr>
            <w:rFonts w:ascii="Cambria Math" w:hAnsi="Cambria Math"/>
          </w:rPr>
          <m:t>f​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</m:acc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sub>
            </m:sSub>
          </m:e>
        </m:d>
      </m:oMath>
      <w:r>
        <w:t xml:space="preserve"> is finite and is given by</w:t>
      </w:r>
    </w:p>
    <w:p w14:paraId="20948F78" w14:textId="77777777" w:rsidR="00EE6DAC" w:rsidRDefault="0086222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π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n</m:t>
              </m:r>
            </m:sup>
          </m:sSubSup>
        </m:oMath>
      </m:oMathPara>
    </w:p>
    <w:p w14:paraId="7E50A942" w14:textId="77777777" w:rsidR="00EE6DAC" w:rsidRDefault="00862225">
      <w:pPr>
        <w:numPr>
          <w:ilvl w:val="0"/>
          <w:numId w:val="1"/>
        </w:numPr>
      </w:pPr>
      <w:r>
        <w:t xml:space="preserve">[Hint: First find a formula in terms of polar coordinates in </w:t>
      </w:r>
      <m:oMath>
        <m:r>
          <w:rPr>
            <w:rFonts w:ascii="Cambria Math" w:hAnsi="Cambria Math"/>
          </w:rPr>
          <m:t>xy</m:t>
        </m:r>
      </m:oMath>
      <w:r>
        <w:t xml:space="preserve">-plane for the area element </w:t>
      </w:r>
      <m:oMath>
        <m:r>
          <w:rPr>
            <w:rFonts w:ascii="Cambria Math" w:hAnsi="Cambria Math"/>
          </w:rPr>
          <m:t>dudv</m:t>
        </m:r>
      </m:oMath>
      <w:r>
        <w:t xml:space="preserve"> using complex analysis, wher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v</m:t>
        </m:r>
      </m:oMath>
      <w:r>
        <w:t xml:space="preserve">. Note that </w:t>
      </w:r>
      <m:oMath>
        <m:r>
          <w:rPr>
            <w:rFonts w:ascii="Cambria Math" w:hAnsi="Cambria Math"/>
          </w:rPr>
          <m:t>dxd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drdθ</m:t>
        </m:r>
      </m:oMath>
      <w:r>
        <w:t>.]</w:t>
      </w:r>
    </w:p>
    <w:p w14:paraId="777A51CB" w14:textId="77777777" w:rsidR="00EE6DAC" w:rsidRDefault="00862225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entire and there exist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natural number </w:t>
      </w:r>
      <m:oMath>
        <m:r>
          <w:rPr>
            <w:rFonts w:ascii="Cambria Math" w:hAnsi="Cambria Math"/>
          </w:rPr>
          <m:t>N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fo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≥</m:t>
        </m:r>
        <m:r>
          <w:rPr>
            <w:rFonts w:ascii="Cambria Math" w:hAnsi="Cambria Math"/>
          </w:rPr>
          <m:t>R</m:t>
        </m:r>
      </m:oMath>
      <w:r>
        <w:t xml:space="preserve">. Show that (i) </w:t>
      </w:r>
      <m:oMath>
        <m:r>
          <w:rPr>
            <w:rFonts w:ascii="Cambria Math" w:hAnsi="Cambria Math"/>
          </w:rPr>
          <m:t>f</m:t>
        </m:r>
      </m:oMath>
      <w:r>
        <w:t xml:space="preserve"> is a polynomial and (ii) the degree of </w:t>
      </w:r>
      <m:oMath>
        <m:r>
          <w:rPr>
            <w:rFonts w:ascii="Cambria Math" w:hAnsi="Cambria Math"/>
          </w:rPr>
          <m:t>f</m:t>
        </m:r>
      </m:oMath>
      <w:r>
        <w:t xml:space="preserve"> is at most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2AA0CCA9" w14:textId="77777777" w:rsidR="00EE6DAC" w:rsidRDefault="00862225">
      <w:pPr>
        <w:pStyle w:val="Compact"/>
        <w:numPr>
          <w:ilvl w:val="0"/>
          <w:numId w:val="2"/>
        </w:numPr>
      </w:pPr>
      <w:r>
        <w:t xml:space="preserve">Compute the integra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</m:e>
        </m:nary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ib</m:t>
            </m:r>
          </m:sup>
        </m:sSup>
        <m:r>
          <w:rPr>
            <w:rFonts w:ascii="Cambria Math" w:hAnsi="Cambria Math"/>
          </w:rPr>
          <m:t> dt</m:t>
        </m:r>
      </m:oMath>
      <w:r>
        <w:t xml:space="preserve"> for </w:t>
      </w:r>
      <m:oMath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 Hint: Some simple substitution will reduce the integral to a familiar form.</w:t>
      </w:r>
    </w:p>
    <w:p w14:paraId="75D8493B" w14:textId="77777777" w:rsidR="00EE6DAC" w:rsidRDefault="0086222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γ</m:t>
        </m:r>
      </m:oMath>
      <w:r>
        <w:t xml:space="preserve"> be piecewise smooth simple closed curve with interi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exteri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Assum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 in an open set containing </w:t>
      </w:r>
      <m:oMath>
        <m:r>
          <w:rPr>
            <w:rFonts w:ascii="Cambria Math" w:hAnsi="Cambria Math"/>
          </w:rPr>
          <m:t>γ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</m:t>
        </m:r>
      </m:oMath>
      <w:r>
        <w:t>. Show that</w:t>
      </w:r>
    </w:p>
    <w:p w14:paraId="057E5479" w14:textId="77777777" w:rsidR="00EE6DAC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i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ξ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ξ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nary>
          <m:r>
            <w:rPr>
              <w:rFonts w:ascii="Cambria Math" w:hAnsi="Cambria Math"/>
            </w:rPr>
            <m:t> dξ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5A7B5922" w14:textId="77777777" w:rsidR="00EE6DAC" w:rsidRDefault="00EE6DAC">
      <w:pPr>
        <w:pStyle w:val="Compact"/>
        <w:numPr>
          <w:ilvl w:val="0"/>
          <w:numId w:val="2"/>
        </w:numPr>
      </w:pPr>
    </w:p>
    <w:p w14:paraId="49174983" w14:textId="77777777" w:rsidR="00EE6DAC" w:rsidRDefault="00862225">
      <w:pPr>
        <w:pStyle w:val="Compact"/>
        <w:numPr>
          <w:ilvl w:val="1"/>
          <w:numId w:val="3"/>
        </w:numPr>
      </w:pPr>
      <w:r>
        <w:t xml:space="preserve">(The maximum modulus principle) Suppose that </w:t>
      </w:r>
      <m:oMath>
        <m:r>
          <w:rPr>
            <w:rFonts w:ascii="Cambria Math" w:hAnsi="Cambria Math"/>
          </w:rPr>
          <m:t>U</m:t>
        </m:r>
      </m:oMath>
      <w:r>
        <w:t xml:space="preserve"> is a bounded domain and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non-constant continuous function o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t xml:space="preserve"> whose restriction to </w:t>
      </w:r>
      <m:oMath>
        <m:r>
          <w:rPr>
            <w:rFonts w:ascii="Cambria Math" w:hAnsi="Cambria Math"/>
          </w:rPr>
          <m:t>U</m:t>
        </m:r>
      </m:oMath>
      <w:r>
        <w:t xml:space="preserve"> is holomorphic.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>, show that</w:t>
      </w:r>
    </w:p>
    <w:p w14:paraId="1D6C1077" w14:textId="77777777" w:rsidR="00EE6DAC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&lt;sup{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: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∈∂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}.</m:t>
          </m:r>
        </m:oMath>
      </m:oMathPara>
    </w:p>
    <w:p w14:paraId="55C071F5" w14:textId="77777777" w:rsidR="00EE6DAC" w:rsidRDefault="00862225">
      <w:pPr>
        <w:pStyle w:val="Compact"/>
        <w:numPr>
          <w:ilvl w:val="1"/>
          <w:numId w:val="3"/>
        </w:numPr>
      </w:pPr>
      <w:r>
        <w:t xml:space="preserve">Furthermore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is constant on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U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a zero in </w:t>
      </w:r>
      <m:oMath>
        <m:r>
          <w:rPr>
            <w:rFonts w:ascii="Cambria Math" w:hAnsi="Cambria Math"/>
          </w:rPr>
          <m:t>U</m:t>
        </m:r>
      </m:oMath>
      <w:r>
        <w:t xml:space="preserve">: there exis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 xml:space="preserve"> for whic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52E09DD8" w14:textId="77777777" w:rsidR="00EE6DAC" w:rsidRDefault="00862225">
      <w:pPr>
        <w:pStyle w:val="Compact"/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</w:rPr>
          <m:t>=D\</m:t>
        </m:r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. Find a conformal map from </w:t>
      </w:r>
      <m:oMath>
        <m:r>
          <w:rPr>
            <w:rFonts w:ascii="Cambria Math" w:hAnsi="Cambria Math"/>
          </w:rPr>
          <m:t>G</m:t>
        </m:r>
      </m:oMath>
      <w:r>
        <w:t xml:space="preserve"> to the upper half plan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 xml:space="preserve">. You need to write the conformal map explicitly and show that it is </w:t>
      </w:r>
      <w:proofErr w:type="gramStart"/>
      <w:r>
        <w:t>an</w:t>
      </w:r>
      <w:proofErr w:type="gramEnd"/>
      <w:r>
        <w:t xml:space="preserve"> one-to-one and onto map from </w:t>
      </w:r>
      <m:oMath>
        <m:r>
          <w:rPr>
            <w:rFonts w:ascii="Cambria Math" w:hAnsi="Cambria Math"/>
          </w:rPr>
          <m:t>G</m:t>
        </m:r>
      </m:oMath>
      <w:r>
        <w:t xml:space="preserve"> to the upper half plane.</w:t>
      </w:r>
      <w:bookmarkEnd w:id="1"/>
      <w:bookmarkEnd w:id="3"/>
    </w:p>
    <w:sectPr w:rsidR="00EE6D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94C20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E223C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091A8B8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97346439">
    <w:abstractNumId w:val="0"/>
  </w:num>
  <w:num w:numId="2" w16cid:durableId="13507927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99937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6DAC"/>
    <w:rsid w:val="000000D8"/>
    <w:rsid w:val="004E21F1"/>
    <w:rsid w:val="007D703F"/>
    <w:rsid w:val="00862225"/>
    <w:rsid w:val="00C808E2"/>
    <w:rsid w:val="00EE6DAC"/>
    <w:rsid w:val="00F26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7140B"/>
  <w15:docId w15:val="{2767A8E5-5518-4679-92D1-25F716DF6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4</Words>
  <Characters>1748</Characters>
  <Application>Microsoft Office Word</Application>
  <DocSecurity>0</DocSecurity>
  <Lines>47</Lines>
  <Paragraphs>38</Paragraphs>
  <ScaleCrop>false</ScaleCrop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— Spring 2024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